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w:t>
      </w:r>
      <w:r>
        <w:t xml:space="preserve"> </w:t>
      </w:r>
      <w:r>
        <w:t xml:space="preserve">ASR</w:t>
      </w:r>
      <w:r>
        <w:t xml:space="preserve"> </w:t>
      </w:r>
      <w:r>
        <w:t xml:space="preserve">20</w:t>
      </w:r>
      <w:r>
        <w:t xml:space="preserve"> </w:t>
      </w:r>
      <w:r>
        <w:t xml:space="preserve">นาที</w:t>
      </w:r>
      <w:r>
        <w:t xml:space="preserve"> </w:t>
      </w:r>
      <w:r>
        <w:t xml:space="preserve">(ห้องเรียนสกลฯ</w:t>
      </w:r>
      <w:r>
        <w:t xml:space="preserve"> </w:t>
      </w:r>
      <w:r>
        <w:t xml:space="preserve">)</w:t>
      </w:r>
      <w:r>
        <w:t xml:space="preserve"> </w:t>
      </w:r>
      <w:r>
        <w:t xml:space="preserve">มาตรฐานสากลด้านเทคโนโลยีคอมพิวเตอร์และดิจิทัล</w:t>
      </w:r>
      <w:r>
        <w:t xml:space="preserve"> </w:t>
      </w:r>
      <w:r>
        <w:t xml:space="preserve">อ.ธิดารัตน์</w:t>
      </w:r>
      <w:r>
        <w:t xml:space="preserve"> </w:t>
      </w:r>
      <w:r>
        <w:t xml:space="preserve">วันที่</w:t>
      </w:r>
      <w:r>
        <w:t xml:space="preserve"> </w:t>
      </w:r>
      <w:r>
        <w:t xml:space="preserve">1</w:t>
      </w:r>
      <w:r>
        <w:t xml:space="preserve"> </w:t>
      </w:r>
      <w:r>
        <w:t xml:space="preserve">ธ.ค.</w:t>
      </w:r>
      <w:r>
        <w:t xml:space="preserve"> </w:t>
      </w:r>
      <w:r>
        <w:t xml:space="preserve">2565</w:t>
      </w:r>
    </w:p>
    <w:p>
      <w:pPr>
        <w:pStyle w:val="Date"/>
      </w:pPr>
      <w:r>
        <w:t xml:space="preserve">วันพุธที่</w:t>
      </w:r>
      <w:r>
        <w:t xml:space="preserve"> </w:t>
      </w:r>
      <w:r>
        <w:t xml:space="preserve">7</w:t>
      </w:r>
      <w:r>
        <w:t xml:space="preserve"> </w:t>
      </w:r>
      <w:r>
        <w:t xml:space="preserve">ธันวาคม</w:t>
      </w:r>
      <w:r>
        <w:t xml:space="preserve"> </w:t>
      </w:r>
      <w:r>
        <w:t xml:space="preserve">2565</w:t>
      </w:r>
      <w:r>
        <w:t xml:space="preserve"> </w:t>
      </w:r>
      <w:r>
        <w:t xml:space="preserve">เวลา</w:t>
      </w:r>
      <w:r>
        <w:t xml:space="preserve"> </w:t>
      </w:r>
      <w:r>
        <w:t xml:space="preserve">16.03</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งไปยังผู้รับนั่นเองนะคะเราก็ไม่รู้ว่า กลางตัวนี้เนี่ยมันจะมี ประเภทอะไรบ้างแล้วแยกเป็นประเภทไหนบ้างนะคะอาจจะเป็น สิ่งที่นักศึกษาใช้งานกันอยู่แล้วนะพยาบาลใกล้ตัวนะคะเดี๋ยวเราก็จะมาจำแนกประเภทแล้วก็ บอกว่าแต่ละประเภทเนี่ยเขาจะอยู่ในตัวมาตรฐานอะไรกันอีก รูปภาพนะคะอย่างที่บอกไปการสื่อสารนะคะเหมือนอาจารย์พูด หน้าห้องกับนักเรียนนะเขาจะเป็นผู้ส่งสารแล้วก็ไปทางก็จะเป็นนักศึกษาทุกคน ฉันต้องการในการสื่อสารในตัวระบบคอมพิวเตอร์นะคะก็จะมี ผู้ส่ง ผู้รับนางเอกเพนเดอร์กับ Receiver นะคะแน่นอนการใช้การสื่อสารนะคะในคอมพิวเตอร์ก็ต้องมีอุปกรณ์คอมพิวเตอร์ไหมคะ เหมือนเวลาเรา ใช้คอมพิวเตอร์จะทำการบ้านเนี่ยหรือว่าส่ง Facebook คุยกับเพื่อนเนี่ย มันก็ต้องมีอุปกรณ์คอมพิวเตอร์ต้นทางกับปลายทางไหมคะที่เราจะส่งข้อมูลหากัน ดังนั้นคอมพิวเตอร์นะคะของผู้ส่ง ไม่ได้อยู่ฝั่งที่ผู้ส่งและผู้รับจ้างนั้นสายที่ใช้ในการสื่อสารอย่างสมุดในห้องแลปตัวนี้นะคะสายที่อยู่หลังเครื่องคอมก็จะเป็นสายแลนที่เป็นเส้นขาวในการเชื่อมต่อ คราวนี้ กลาง ตรงนี้ จะเป็นสายหรือ อากาศ ใช้ในการสื่อสารข้อมูลระหว่างกันเราจะมาดูว่า พูดไปเมื่อกี้ ถามชื่อตัวกลางสื่อสารเราก็ physical layer จากที่เรียนไปสัปดาห์ที่แล้วนะคะเราจะมีตัว OSI layer นะคะกับ tcp IP นะคะมันก็มี ฉันชื่อล่างสุด ก็คืออันที่เป็น critical คือมองภาพได้จับต้องได้นะคะ ก็ใช้ทำการเชื่อมต่ออุปกรณ์คือชั้นขี้ เอาสายแลน ข้างหลังนะคะ อาการเสียด ส่งข้อมูลนางเอก สายสื่อสารมาตรฐานของเรานะคะอันนี้ก็เป็น หลักๆก่อนนะคะอาจจะมีการเพิ่มตัว เพิ่มเติมของตัวฟังก์ชันนะคะของตัว 33 ขึ้นมานะคะเพราะจะมีทั้งหมด 4 อันที่จะนำมา ตัวอย่างแล้วก็มา สอนในครั้งนี้ก็มี สถานที่เป็นเบส มาตรฐาน ieee 802.4 มาตรฐาน ieee 802.5 มาทาน ftdi เดี๋ยวเราจะมาดู แต่ละตัวแต่ละมาตรฐานนะคะว่ามันมี ลักษณะที่ แตกต่างกันอย่างไรบ้างนั่นเองนะคะ เราจะมาดูมาตรฐานตัวแรกของเรา 802.3 นั้นก็จะเป็นการ ส่งข้อมูลสื่อสารนะคะทั่วไปของตัวเองกินเองนะคะ โดย จะแบ่งเป็นย่อยๆ มันจะมีตัวอักษรด้านหน้านะคะเพื่อแบ่งเป็นประเภท แต่ก็ต้อง ตัวเลขหรือตัวอักษรด้านหลังนะคะเพื่อ แบ่งเฉพาะรายละเอียดลงไปอีก ยางตัวแรกนะคะ เก็บไว้นะคะ หรือว่าตัว Original 802.3 นะคะก็จะเป็นการสื่อสารพวกอินเตอร์เน็ตทั่วไป ถัดมาอันที่ 2 tended to หรือว่า อันนี้ 3 talad อายุ 41 ปีล่าสุดท้าย หรือว่าตัวก่อนนะคะอันนี้เราจะไม่ได้ลงลึกไปทั้งหมดจะเลือกมาแค่บางตัวมาตรฐานนะคะ ระบบแต่ละตัวที่มันใกล้ตัวแล้วก็ คิดว่านักศึกษาน่าจะได้ใช้งานนะคะในชีวิตจริง มากที่สุดนางเอกนะคะ เดี๋ยวเรามาดูตาราง ของ ตารางสายมาตรฐานเป็นเบสของเรา ดูง่ายนะคะของเราเนี่ย จะมี สายที่เราใช้งาน ส่วนมากก็จะเป็นถ้าในห้องแลปก็จะเป็นสายแลน การสื่อสารสีขาวของเราใช้แรงก็จะแบ่งประเภทอีก เป็นแลนแบบไหนมี สายที่มันคลุมในการป้องกัน รบกวนกันของสัญญาณหรือเปล่าแล้วก็มีสายโคแอกเชียลนะคะ 2 แบบตรงนี้นะคะแล้วก็แบบมีเกลียวแล้วก็ไม่มีเกลียวอีกมันก็แยกเฉพาะของต่ายลงไปอีกว่ามีประเภทอะไร อันนี้น่าจะเป็นลักษณะตาราง ให้ว่าดูความเปรียบเทียบนะคะ ว่าจะมีสายโคแอกเชียล แล้วที่ต่างกันก็คือจะเป็น เทคนิคการส่ง อันนี้มันจะแยกประเภทลงไปอีกนะคะว่ากรณีเราส่งเนี่ยส่งเป็นแบบวิธีไหนใช้ความถี่ ความถี่ไม้หรือว่าเป็นช่วงเวลาไหม อัตราความเร็วอยู่ที่เท่าไหร่แล้วก็ระยะทางนะคะ สูงสุดที่สามารถส่งตัว ข้อมูลไปได้โดยไม่ต้องใช้ตัว สายสัญญาณหรือว่าตัวเพิ่มสัญญาณขึ้นมาอีกรอบนึงเป็นตารางเขาคร่าวๆให้ดูนะคะ ว่าถ้าจะเรียน รายละเอียดก็คือเราจะต้องเรียนตั้งแต่ เทคนิคการส่งสัญญาณของแต่ละตัว เราก็มาดูประเภทอีก อันนี้จะเป็นตารางสรุปรวมให้ดูแล้วกันนะคะเดี๋ยวให้จ่าไป จำเอาไว้นะคะว่า ตัวไหนที่ให้ระยะทาง สูงที่สุด เอาสังเกตง่ายๆนะสายแลนกับเห*้ยมีคนเดียวจะให้ การส่งสัญญาณที่ ระยะทางที่ใกล้กว่านี้ได้อยู่ที่ 3,500 บาทนะคะ อัตราความเร็ว 10 เปอร์เซ็นต์ในการส่งข้อมูล นะคะแล้วก็จะมีตัว รูปแบบเทคนิคการส่ง GPS K นะคะ แยกประเภทลงไปอีก ยกตัวอย่างเปรียบเทียบมาให้ดูเบื้องต้นก่อน ฉันว่านะคะ อาหารอะไรที่มี 802.4 นะคะเป็นการมาตรฐานแบบ เป็นการสื่อสาร อยู่ 3 แบบ บอร์ดแบนนะคะ แบรนด์แล้วก็สายไฟเบอร์ออฟติก เราเรียน เครือข่ายมาแล้วการเชื่อมต่อพวกบัตรพวกลิงน่าจะได้เรียนมาแล้วเนาะ คุณคุณไหม หรือว่าคืนคืนอาจารย์ไปหมดแล้ว เดี๋ยวมันจะคุ้นๆนะคะ บอร์ดแบนเป็นสาย axl ไม่แน่ใจว่าให้แลปตัว เครือข่ายเราได้มีได้ดูสายโคแอกซ์กันหรือเปล่า ให้ดูไหม โอเคโอเคไม่เป็นไรเดี๋ยวจะมีในสไลด์ให้ดู มีการส่งสัญญาณที่แตกต่างกัน จะเป็นสายแลนสายโคแอกซ์หรือสายไฟเบอร์เนี่ย เขาสามารถที่จะมีการส่งสัญญาณที่ อัตราความเร็วที่แตกต่างกันได้ตามอุปกรณ์ที่รับแล้วก็ส่งด้วยเช่นเดียวกัน นะคะ แล้วก็ช่องทาง bandwidth แซนวิชก็คือ ช่องทางที่สามารถจะส่งข้อมูลไป เข้าใจคำว่าเป็นอยู่เนาะ กวาง ถนนในกาลเวลา เราขึ้น ถนนไปปลายทางเนี่ยแฟนพี่ก็คือความกว้างของถนน เราจะส่งข้อมูลไปก็เหมือนรถเนี่ยมัน ขี่ได้กี่คันในถนนเส้นหนึ่งก็คือมันกว้างเยอะขนาดไหน การส่งข้อมูล ไม่งงนะ ไม่ถามนะคะ ถัดมาก็คือเป็น แนนก็คือตัวข้างบนเนี่ยช่องทางเดียว มีช่องทางเดียวต่อ 1 สาย เหมือนถนนนะมีเส้นเดียวรถสามารถ ขับได้แค่คันเดียว มันขับอยู่ในซอย ไม่งงเนาะ ราคาสายจะถูกลงเพราะ ความกว้างมันก็แบงค์ผิดก็จะน้อยลงนะคะ แต่ก็สามารถเลือกอัตราความเร็วได้ว่าจะขี่ เราขับรถไปส่งที่อัตราความเร็วเท่าไหร่ อัตราความเร็วที่เราเลือกได้เรื่องเองนะคะว่าจะสามารถ ส่งที่ความเร็วเท่าไหร่ ที่ 3 ก็จะเป็น Fiber Optic นะคะ เอามา แค่ 2 ตัวนี้นะคะ อัตราความเร็วแล้วก็เห็นว่า Fiber จะมีอัตราความเร็วที่มันสูงขึ้น แล้วจะเป็นแฟนโค๊ดเชียวนะคะแล้วก็ไฟเบอร์ตาม คุณภาพของตัวสายส่ง แล้วก็สามารถใช้กับแลน เครือข่าย ข้ามไปก่อนแล้วกันนะคะก็คือใช้กับตัวเครือข่ายของเราได้มันเอง โอเคโอเคมั้ยของเราก็จะมี 3 แบบนะคะ หรือถ้าเรามาทำเป็นตารางสรุป อันนี้เป็น ตัวนี้เป็น Fiber Optic อย่างที่บอกไปไฟเบอร์จะให้ อัตราความเร็วที่ การส่งที่ค่อนข้างสูงที่สุด แต่ว่าข้อดีข้อเสียของแต่ละอันก็จะแตกต่างกันไปนะคะเดี๋ยวเราจะมาพูดแยกแต่ละประเภทอีกว่า เที่ยวเนี่ยพอดีอะไรข้อเสียอะไรไปติดคดีอะไรข้อเสียนะคะ เทคนิคการส่งสัญญาณปกติโคแอกเชียลจะมีความค่าความต้านทานที่ 75 โอห์ม ความต้านทานคืออะไรในกรณีที่เราใช้สายส่งที่เป็นทองแดง มันจะมีค่าความต้านทานเวลาเราส่งพวก น่าจะเป็นเสียงนะคะหรือว่า ถ้าเป็นสายไฟก็คือกระแสไฟฟ้าจะมีค่าความต้านทาน ที่สามารถที่จะคำนวณว่าจะมีคำนวณค่าอีกว่ากี่โอห์มแล้วไปส่งได้เท่าไหร่ ในการส่งสัญญาณนะคะมันก็จะมี หลายแบบ เอ็งก็จะเป็น alkylation นะคะ เขานะคะหนูจะเป็นฟิค NC อันนี้จะเป็นรูปแบบเทคนิคการส่งสัญญาณอีก เราเรียนเป็นภาพรวมเนาะเราไม่ได้เรียนเป็น รายละเอียดลงลึกของเทคนิคการส่งสัญญาณ อธิบายละเอียดทั้งหมดนะคะจะมีชื่อการส่งสัญญาณเทคนิค bangle แปลแล้วก็ไฟเบอร์ออฟติก แล้วก็จะเป็นอัตราความเร็วที่สามารถส่งได้ ไม่เห็นว่า แต่ดีที่สุดนั่นเอง ระยะทางถ้าเป็น Fiber Optic นะคะที่ความเร็ว ทางที่สูงที่สุดแต่พอดีตอนนี้มันไม่ได้ปะแป้งนะคะ จัดมา ถามได้นะไหนงง ถัดมาเป็นมาตรฐานในจะมี 80 2.5 นะคะ 1205 ก็จะเป็นสายคู่บิดเกลียว ชื่อนะคะเกี่ยวอยู่ 2 ลักษณะ ก็คือสามารถส่งที่อัตราความเร็วที่ 1 และก็ 4 เมกะบิตเปอร์เซ็นต์ เป็นแฟนแล้วก็ยิง ถ้าเป็นบัตรก็คือ เป็นสายแล้วก็อุปกรณ์ เสียบเข้าไปในตัวสวิตช์หรือ Router ถ้าไปเล่นก็คืออุปกรณ์ทุกตัวต้องต่อเชื่อมกัน เวลาถ้าในร่มก็คือจะล้มทั้งระบบ ถามได้นะ อีกมาตรฐานหนึ่งที่เรามาใช้ก็คือจะเป็นมาตรฐานของ IPM ไม่เย็นก็จะเป็นพวก ที่ผลิตเกี่ยวกับอุปกรณ์ ในระบบเครือข่ายด้วยต่างๆรัตนาคม เขาก็จะมีเรื่อง 2 แบบก็คือ แบบไม่มีชิวแล้วก็แบบนี้ชิวแล้วก็ไม่มีอัตราความเร็วในการส่งข้อมูล ด้วยเช่นเดียวกันนะคะ เดี๋ยวเราจะมาดูตารางถัดมานะคะที่ใช้ เปรียบเทียบ 2.5 นะคะ มีเกี่ยวแล้วก็ ของตัว IPM ก็จะแบบมีเกลียวแล้วก็ไม่มีเกลียว บางคนจะสงสัยว่าสายส่งสัญญาณ ทำไมมีทั้งแบบ กูไม่เกี่ยวแล้วก็ไม่เกี่ยวกรณีที่มันมีตีเกลียวกันเพื่อ รถ สัญญาณรบกวน ปกติเวลาส่งสัญญาณข้อมูลเนี่ย มันก็จะเป็นสายที่มันคู่ขนานกันไปเรื่อยๆนะคะ ถ้ามีการพูดอีกอย่างขึ้นมาหนูก็จะช่วยลด สัญญาณรบกวนระหว่าง ช่องสัญญาณที่อยู่ข้างๆนั่นเองนะคะในการส่งข้อมูล อันนี้จะเป็นเทคนิคนะคะเราก็จะเป็นอัตราความเร็ว และก็จำนวน repeater จำนวน repeater ก็คือ กรณีเราส่งสัญญาณข้อมูล เข้ามานะคะแล้ว สัญญาณข้อมูลเนี่ยเราสามารถส่งได้ที่ระยะทางเท่าไหร่ ไปง่าย เวลาเราส่ง ใกล้ที่สุดถ้าเราน่าจะเข้าใจนะจะเป็นแบบ องค์การโทรศัพท์มันก็จะมีชุมสาย ลูกพี่ อินเตอร์เน็ตก็เหมือนกัน ก็จะมีจุดพักสัญญาณเช่นเดียวกัน ไม่ว่าจะเป็น TOT ยอดแม่นนะคะ Cat Telecom อะไรต่างๆเนี่ย จะมีชุมสายในการกระจายสัญญาณเช่นเดียวกันว่าต้องส่งสัญญาณมาถึงระดับนี้แล้วต้องมีตู้พักกระจายสัญญาณชีพ ไหน เพื่อจะ ทำการทวนสัญญาณเพื่อให้สัญญาณมัน เจนแล้วก็ส่งไปยังปลายทางได้ครบ ข้อมูลที่ ผู้ส่งมันเองนะคะ มิเตอร์เข้ามานะคะ ระยะทางจำนวนมิเตอร์ที่สูงสุด ที่เราสามารถส่งนะคะตามความเร็วแล้วก็ที่จะทวนสัญญาณ ให้ถึงปลายทางด้านเอง ผัดมาม่า DDI นะคะ ตามชื่อก็จะเป็นไฟเบอร์ mistress ราคาก็จะเป็นโปรโตคอลของตัวแทนนะคะก็คือเราก็เร็วและเบิกของเรานะคะแบบ แคริ่ง อัตราการส่งข้อมูลที่ 100 นะคะ มันก็จะเยอะกว่าเมื่อกี้ เดี๋ยวจะเพิ่มขึ้นเนาะเป็น 100 นะคะ ดูตาราง อัตราความเร็วมันจะเพิ่มขึ้นนะคะแต่ฉันมีสัญญาในการส่งต่างไป fddi จากชื่อก็ตัวเองก็ต้องมาจากตัวไฟเบอร์ อย่างที่บอกไปไฟเบอร์จะส่งสัญญาณ ได้ระยะไกลกว่าเราก็สัญญาณดีกว่า มิเตอร์ประปาแล้วทางระหว่าง repeater อีก 200 เมตรก็จะมีตัว register เพื่อ กวนสัญญาณทำให้สัญญาณเนี่ยชัดเจนยิ่งขึ้นนั่นเอง งงกันไหมถ้าเงียบๆถือว่าเข้าใจนะถ้าไม่เข้าใจยกมือถามได้นะคะ คราวนี้เราจะมาดูประเภทตัวกลางสื่อสาร ประเภทของมันก็จะมีแบบ ควายก็คือมีสาย Wireless ก็คือไม่มีสายเนาะตามชื่อเลย ก็จะมีสายแบบไหนบ้างก็คือพันคู่ตีเกลียว portugal Fiber Optic เราก็ปิดเฟซไปกับพวกอากาศที่เรา ส่งสัญญาณไปหากันอย่างพวก ไม่ไป หรือว่าใช้สัญญาณดาวเทียมนะคะแอ๊นหน้าต่างๆ อยู่ในประเภทมีเป็นอันเก่า เรามาดูต่อ สายสื่อสารแบบใช้สาย ยี่ห้อนำ เมื่อคืนมีลูกอ่อน เหมือนเรามีถนน เดินทางไป น่าจะมีการเชื่อมอุปกรณ์นะคะ ต้นทางไปยังปลายทางก้อนนึงไปยังอีกก้อนนึง โดยมี Switch Fiber Optic คือจะเป็นสามัญที่พูดไปอยู่ฝั่งขวาที่มันเป็นวายนะคะเดี๋ยวเราจะไปดูอันแรกของเรานะคะ ที่มีสายส่งอุปกรณ์ ตัวสายผู้พันเกลียวนะคะ ยังเหมือนสาย Lan สมมุติว่าแกะออกมาจะเห็นว่า มันจะตีเกลียวคู่กัน Network น่าจะได้เรียนแล้ว อันนี้ตันเขาน่าจะสอนสื่ออุปกรณ์ที่ ฉนวนหุ้ม ของ ตัว สายทองแดงที่อยู่แต่ละคู่นั่นเองนะคะ ในรถนะ สายคู่ตีเกลียวจะมี 2 อัน utp กับ SCG You ก็คืออันชิว ก็คือไม่มีตัว เขาเรียก อีกรอบนึงเพื่อช่วยลดสัญญาณรบพรนะคะ SCG ก็จะมีสระ ตรงนี้อีกอันนึง ลักษณะก็จะต่างกัน สาย Lan ของเราก็จะเป็นส่วนมากจะใช้เป็นอยู่ติธรรมดา ที่อยู่ในห้องแลป ถ้าไม่ใช่อุปกรณ์ที่ต้องการ ส่งข้อมูลแล้วไม่มีสัญญาณรบกวนนะคะ ถ้าต้องการบอกว่ามีตัวจริงหรือว่าตัวป้องกันสัญญาณรบกวนนะคะก็จะเป็นตัว SCG ของเรา อันนี้มันจะเป็นลักษณะของแต่ละแบรนด์ เที่ยวเห็นใช้ทั่วไปจะเป็นตัวนี้ เข้าสายนะจ๊ะเรียนมาแล้วนะ โอเคเดี๋ยวมาแล้วจะรู้ว่าเข้าสายหรือคู่ไหนเป็น ตรงต่อครอส สลับสายกันยังไงสีอะไร อันนี้เป็น Chill Chill จะเป็นเหมือนฟอย กันไว้อีกรอบนึงนะคะแต่ว่าทั่วไปที่เราใช้ ไม่ค่อยหิวน้ำก็ใช้กับอุปกรณ์ ที่เฉพาะที่ 1 แล้วก็ราคาก็จะเพิ่มขึ้น อันไหนที่มันมีคุณภาพดีกว่าแน่นอนราคาก็จะสูงขึ้น ก็ดีขึ้นตามไปด้วยจริงๆนะคะ ไม่ไป</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 ASR 20 นาที (ห้องเรียนสกลฯ ) มาตรฐานสากลด้านเทคโนโลยีคอมพิวเตอร์และดิจิทัล อ.ธิดารัตน์ วันที่ 1 ธ.ค. 2565</dc:title>
  <dc:creator/>
  <cp:keywords/>
  <dcterms:created xsi:type="dcterms:W3CDTF">2022-12-07T10:05:39Z</dcterms:created>
  <dcterms:modified xsi:type="dcterms:W3CDTF">2022-12-07T10:0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7 ธันวาคม 2565 เวลา 16.03 น.</vt:lpwstr>
  </property>
  <property fmtid="{D5CDD505-2E9C-101B-9397-08002B2CF9AE}" pid="3" name="subtitle">
    <vt:lpwstr/>
  </property>
</Properties>
</file>